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9A69D" w14:textId="00E3DDBC" w:rsidR="00461089" w:rsidRDefault="001F3F71" w:rsidP="001F3F71">
      <w:pP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2E48B0E" wp14:editId="344CC9BB">
            <wp:extent cx="2025650" cy="720448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WSA_Logo_2C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479" cy="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E1DC2" w14:textId="5888789D" w:rsidR="001F3F71" w:rsidRDefault="001F3F71" w:rsidP="001F3F71">
      <w:pPr>
        <w:spacing w:after="0"/>
        <w:jc w:val="center"/>
        <w:rPr>
          <w:sz w:val="24"/>
          <w:szCs w:val="24"/>
        </w:rPr>
      </w:pPr>
    </w:p>
    <w:p w14:paraId="0687FBE0" w14:textId="44CB9A19" w:rsidR="001F3F71" w:rsidRDefault="00B10423" w:rsidP="001F3F71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nnual</w:t>
      </w:r>
      <w:r w:rsidR="001F3F71">
        <w:rPr>
          <w:b/>
          <w:sz w:val="24"/>
          <w:szCs w:val="24"/>
        </w:rPr>
        <w:t xml:space="preserve"> Meeting</w:t>
      </w:r>
      <w:r w:rsidR="008F64C6">
        <w:rPr>
          <w:b/>
          <w:sz w:val="24"/>
          <w:szCs w:val="24"/>
        </w:rPr>
        <w:t xml:space="preserve"> 2021</w:t>
      </w:r>
    </w:p>
    <w:p w14:paraId="2B5A56F0" w14:textId="7AA39C44" w:rsidR="00E442AD" w:rsidRDefault="008F64C6" w:rsidP="001F3F71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Burns &amp; McDonnell Headquarters</w:t>
      </w:r>
    </w:p>
    <w:p w14:paraId="406E1B91" w14:textId="32CCF46F" w:rsidR="00E442AD" w:rsidRDefault="00AB6D11" w:rsidP="001F3F71">
      <w:pPr>
        <w:spacing w:after="0"/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7BCA26C1" wp14:editId="4C78DD45">
            <wp:extent cx="869950" cy="180960"/>
            <wp:effectExtent l="0" t="0" r="6350" b="0"/>
            <wp:docPr id="2" name="Picture 2" descr="A screen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video game&#10;&#10;Description automatically generated with low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8522" cy="195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DFD98" w14:textId="4F8543E1" w:rsidR="001F3F71" w:rsidRDefault="00E97709" w:rsidP="001F3F71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9450 Ward Parkway, </w:t>
      </w:r>
      <w:r w:rsidR="00FA3C6F">
        <w:rPr>
          <w:b/>
          <w:sz w:val="24"/>
          <w:szCs w:val="24"/>
        </w:rPr>
        <w:t>Kansas City, MO</w:t>
      </w:r>
    </w:p>
    <w:p w14:paraId="37020107" w14:textId="18BBB890" w:rsidR="00E97709" w:rsidRDefault="00E97709" w:rsidP="001F3F71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</w:t>
      </w:r>
      <w:r w:rsidRPr="00E97709">
        <w:rPr>
          <w:b/>
          <w:sz w:val="24"/>
          <w:szCs w:val="24"/>
          <w:vertAlign w:val="superscript"/>
        </w:rPr>
        <w:t>nd</w:t>
      </w:r>
      <w:r>
        <w:rPr>
          <w:b/>
          <w:sz w:val="24"/>
          <w:szCs w:val="24"/>
        </w:rPr>
        <w:t xml:space="preserve"> Floor Conference Room</w:t>
      </w:r>
    </w:p>
    <w:p w14:paraId="0A806A2B" w14:textId="4689FED5" w:rsidR="001F3F71" w:rsidRDefault="00B10423" w:rsidP="001F3F71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October </w:t>
      </w:r>
      <w:r w:rsidR="00FA3C6F">
        <w:rPr>
          <w:b/>
          <w:sz w:val="24"/>
          <w:szCs w:val="24"/>
        </w:rPr>
        <w:t>28</w:t>
      </w:r>
      <w:r>
        <w:rPr>
          <w:b/>
          <w:sz w:val="24"/>
          <w:szCs w:val="24"/>
        </w:rPr>
        <w:t>-</w:t>
      </w:r>
      <w:r w:rsidR="00FA3C6F">
        <w:rPr>
          <w:b/>
          <w:sz w:val="24"/>
          <w:szCs w:val="24"/>
        </w:rPr>
        <w:t>29</w:t>
      </w:r>
      <w:r w:rsidR="001F3F71">
        <w:rPr>
          <w:b/>
          <w:sz w:val="24"/>
          <w:szCs w:val="24"/>
        </w:rPr>
        <w:t>, 20</w:t>
      </w:r>
      <w:r w:rsidR="00FA3C6F">
        <w:rPr>
          <w:b/>
          <w:sz w:val="24"/>
          <w:szCs w:val="24"/>
        </w:rPr>
        <w:t>2</w:t>
      </w:r>
      <w:r w:rsidR="001F3F71">
        <w:rPr>
          <w:b/>
          <w:sz w:val="24"/>
          <w:szCs w:val="24"/>
        </w:rPr>
        <w:t>1</w:t>
      </w:r>
    </w:p>
    <w:p w14:paraId="6ACC77C7" w14:textId="411C08B3" w:rsidR="001F3F71" w:rsidRDefault="001F3F71" w:rsidP="001F3F71">
      <w:pPr>
        <w:spacing w:after="0"/>
        <w:jc w:val="center"/>
        <w:rPr>
          <w:b/>
          <w:sz w:val="24"/>
          <w:szCs w:val="24"/>
        </w:rPr>
      </w:pPr>
    </w:p>
    <w:p w14:paraId="6B869B28" w14:textId="4931B1A8" w:rsidR="001F3F71" w:rsidRDefault="00E97709" w:rsidP="001F3F71">
      <w:pPr>
        <w:spacing w:after="0"/>
        <w:jc w:val="center"/>
        <w:rPr>
          <w:sz w:val="24"/>
          <w:szCs w:val="24"/>
        </w:rPr>
      </w:pPr>
      <w:r>
        <w:rPr>
          <w:b/>
          <w:sz w:val="24"/>
          <w:szCs w:val="24"/>
          <w:u w:val="single"/>
        </w:rPr>
        <w:t>Draft</w:t>
      </w:r>
      <w:r w:rsidR="00217CA5">
        <w:rPr>
          <w:b/>
          <w:sz w:val="24"/>
          <w:szCs w:val="24"/>
          <w:u w:val="single"/>
        </w:rPr>
        <w:t xml:space="preserve"> </w:t>
      </w:r>
      <w:r w:rsidR="001F3F71">
        <w:rPr>
          <w:b/>
          <w:sz w:val="24"/>
          <w:szCs w:val="24"/>
          <w:u w:val="single"/>
        </w:rPr>
        <w:t>Agenda</w:t>
      </w:r>
      <w:r w:rsidR="001F3E03">
        <w:rPr>
          <w:b/>
          <w:sz w:val="24"/>
          <w:szCs w:val="24"/>
          <w:u w:val="single"/>
        </w:rPr>
        <w:t xml:space="preserve"> </w:t>
      </w:r>
      <w:r w:rsidR="001F3E03" w:rsidRPr="007B45EE">
        <w:rPr>
          <w:bCs/>
          <w:sz w:val="24"/>
          <w:szCs w:val="24"/>
          <w:u w:val="single"/>
        </w:rPr>
        <w:t xml:space="preserve">(as of </w:t>
      </w:r>
      <w:r w:rsidR="007B45EE" w:rsidRPr="007B45EE">
        <w:rPr>
          <w:bCs/>
          <w:sz w:val="24"/>
          <w:szCs w:val="24"/>
          <w:u w:val="single"/>
        </w:rPr>
        <w:t>9/28/21)</w:t>
      </w:r>
    </w:p>
    <w:p w14:paraId="1BE2527B" w14:textId="19FA5BCE" w:rsidR="00400525" w:rsidRDefault="00400525" w:rsidP="001F3F71">
      <w:pPr>
        <w:spacing w:after="0"/>
        <w:jc w:val="center"/>
        <w:rPr>
          <w:sz w:val="24"/>
          <w:szCs w:val="24"/>
        </w:rPr>
      </w:pPr>
    </w:p>
    <w:p w14:paraId="34A0B1A6" w14:textId="7C9DAEDF" w:rsidR="00B10423" w:rsidRPr="00012FDF" w:rsidRDefault="00B10423" w:rsidP="00B10423">
      <w:pPr>
        <w:spacing w:after="0"/>
        <w:rPr>
          <w:sz w:val="24"/>
          <w:szCs w:val="24"/>
          <w:u w:val="single"/>
        </w:rPr>
      </w:pPr>
      <w:r w:rsidRPr="00012FDF">
        <w:rPr>
          <w:sz w:val="24"/>
          <w:szCs w:val="24"/>
          <w:u w:val="single"/>
        </w:rPr>
        <w:t xml:space="preserve">Thursday, October </w:t>
      </w:r>
      <w:r w:rsidR="00FA3C6F" w:rsidRPr="00012FDF">
        <w:rPr>
          <w:sz w:val="24"/>
          <w:szCs w:val="24"/>
          <w:u w:val="single"/>
        </w:rPr>
        <w:t>28</w:t>
      </w:r>
    </w:p>
    <w:p w14:paraId="4410ED00" w14:textId="77777777" w:rsidR="00B10423" w:rsidRDefault="00B10423" w:rsidP="00B10423">
      <w:pPr>
        <w:spacing w:after="0"/>
        <w:rPr>
          <w:sz w:val="24"/>
          <w:szCs w:val="24"/>
        </w:rPr>
      </w:pPr>
    </w:p>
    <w:p w14:paraId="3D828B61" w14:textId="108951C0" w:rsidR="00400525" w:rsidRDefault="00400525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8:00 a.m.</w:t>
      </w:r>
      <w:r>
        <w:rPr>
          <w:sz w:val="24"/>
          <w:szCs w:val="24"/>
        </w:rPr>
        <w:tab/>
      </w:r>
      <w:r w:rsidR="00AB6D11">
        <w:rPr>
          <w:sz w:val="24"/>
          <w:szCs w:val="24"/>
        </w:rPr>
        <w:t>Welcome</w:t>
      </w:r>
    </w:p>
    <w:p w14:paraId="540EB5E4" w14:textId="5364D0E8" w:rsidR="00B10423" w:rsidRDefault="00B10423" w:rsidP="00400525">
      <w:pPr>
        <w:spacing w:after="0"/>
        <w:rPr>
          <w:sz w:val="24"/>
          <w:szCs w:val="24"/>
        </w:rPr>
      </w:pPr>
    </w:p>
    <w:p w14:paraId="38169F8D" w14:textId="11F40EC4" w:rsidR="00B10423" w:rsidRDefault="00B10423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8:</w:t>
      </w:r>
      <w:r w:rsidR="00983247">
        <w:rPr>
          <w:sz w:val="24"/>
          <w:szCs w:val="24"/>
        </w:rPr>
        <w:t>15</w:t>
      </w:r>
      <w:r>
        <w:rPr>
          <w:sz w:val="24"/>
          <w:szCs w:val="24"/>
        </w:rPr>
        <w:t xml:space="preserve"> a.m.</w:t>
      </w:r>
      <w:r>
        <w:rPr>
          <w:sz w:val="24"/>
          <w:szCs w:val="24"/>
        </w:rPr>
        <w:tab/>
      </w:r>
      <w:r w:rsidR="00AB6D11">
        <w:rPr>
          <w:sz w:val="24"/>
          <w:szCs w:val="24"/>
        </w:rPr>
        <w:t>Opening Remarks</w:t>
      </w:r>
    </w:p>
    <w:p w14:paraId="0BA2ACAF" w14:textId="447A1B5A" w:rsidR="00C27654" w:rsidRDefault="00C27654" w:rsidP="00400525">
      <w:pPr>
        <w:spacing w:after="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012FDF">
        <w:rPr>
          <w:i/>
          <w:iCs/>
          <w:sz w:val="24"/>
          <w:szCs w:val="24"/>
        </w:rPr>
        <w:t xml:space="preserve">Darren Gore, NWSA </w:t>
      </w:r>
      <w:r w:rsidR="00954F23" w:rsidRPr="00012FDF">
        <w:rPr>
          <w:i/>
          <w:iCs/>
          <w:sz w:val="24"/>
          <w:szCs w:val="24"/>
        </w:rPr>
        <w:t>President</w:t>
      </w:r>
    </w:p>
    <w:p w14:paraId="1B781D5F" w14:textId="452781A5" w:rsidR="00AB6D11" w:rsidRPr="00012FDF" w:rsidRDefault="00AB6D11" w:rsidP="00400525">
      <w:pPr>
        <w:spacing w:after="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ab/>
      </w:r>
      <w:r>
        <w:rPr>
          <w:i/>
          <w:iCs/>
          <w:sz w:val="24"/>
          <w:szCs w:val="24"/>
        </w:rPr>
        <w:tab/>
        <w:t>Burns &amp; McDonnell Leadership</w:t>
      </w:r>
    </w:p>
    <w:p w14:paraId="0B83DADA" w14:textId="160194D0" w:rsidR="00954F23" w:rsidRDefault="00954F23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423A8251" w14:textId="73EC9424" w:rsidR="004B26EF" w:rsidRDefault="00983247" w:rsidP="00BC5E8A">
      <w:pPr>
        <w:spacing w:after="0"/>
        <w:rPr>
          <w:sz w:val="24"/>
          <w:szCs w:val="24"/>
        </w:rPr>
      </w:pPr>
      <w:r>
        <w:rPr>
          <w:sz w:val="24"/>
          <w:szCs w:val="24"/>
        </w:rPr>
        <w:t>8</w:t>
      </w:r>
      <w:r w:rsidR="00B13E81">
        <w:rPr>
          <w:sz w:val="24"/>
          <w:szCs w:val="24"/>
        </w:rPr>
        <w:t>:</w:t>
      </w:r>
      <w:r>
        <w:rPr>
          <w:sz w:val="24"/>
          <w:szCs w:val="24"/>
        </w:rPr>
        <w:t>45</w:t>
      </w:r>
      <w:r w:rsidR="00B13E81">
        <w:rPr>
          <w:sz w:val="24"/>
          <w:szCs w:val="24"/>
        </w:rPr>
        <w:t xml:space="preserve"> a.m.</w:t>
      </w:r>
      <w:r w:rsidR="00B13E81">
        <w:rPr>
          <w:sz w:val="24"/>
          <w:szCs w:val="24"/>
        </w:rPr>
        <w:tab/>
      </w:r>
      <w:r w:rsidR="00BC5E8A">
        <w:rPr>
          <w:sz w:val="24"/>
          <w:szCs w:val="24"/>
        </w:rPr>
        <w:t>Update from USACE</w:t>
      </w:r>
      <w:r w:rsidR="00AB6D11">
        <w:rPr>
          <w:sz w:val="24"/>
          <w:szCs w:val="24"/>
        </w:rPr>
        <w:t xml:space="preserve"> Leadership</w:t>
      </w:r>
    </w:p>
    <w:p w14:paraId="5A33500A" w14:textId="6340769E" w:rsidR="0091182E" w:rsidRPr="007B45EE" w:rsidRDefault="0091182E" w:rsidP="00BC5E8A">
      <w:pPr>
        <w:spacing w:after="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B45EE">
        <w:rPr>
          <w:i/>
          <w:iCs/>
          <w:sz w:val="24"/>
          <w:szCs w:val="24"/>
        </w:rPr>
        <w:t>Eric Bush, Acting Chief of Planning, HQ (invited)</w:t>
      </w:r>
    </w:p>
    <w:p w14:paraId="5DD2C6CD" w14:textId="7337A6B0" w:rsidR="00400525" w:rsidRDefault="00983247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6B4B4D9A" w14:textId="456631C3" w:rsidR="00463A4B" w:rsidRDefault="00B10423" w:rsidP="00DB622B">
      <w:pPr>
        <w:spacing w:after="0"/>
        <w:rPr>
          <w:sz w:val="24"/>
          <w:szCs w:val="24"/>
        </w:rPr>
      </w:pPr>
      <w:r>
        <w:rPr>
          <w:sz w:val="24"/>
          <w:szCs w:val="24"/>
        </w:rPr>
        <w:t>9</w:t>
      </w:r>
      <w:r w:rsidR="00400525">
        <w:rPr>
          <w:sz w:val="24"/>
          <w:szCs w:val="24"/>
        </w:rPr>
        <w:t>:</w:t>
      </w:r>
      <w:r w:rsidR="00983247">
        <w:rPr>
          <w:sz w:val="24"/>
          <w:szCs w:val="24"/>
        </w:rPr>
        <w:t>15</w:t>
      </w:r>
      <w:r w:rsidR="00400525">
        <w:rPr>
          <w:sz w:val="24"/>
          <w:szCs w:val="24"/>
        </w:rPr>
        <w:t xml:space="preserve"> a.m.</w:t>
      </w:r>
      <w:r w:rsidR="00400525">
        <w:rPr>
          <w:sz w:val="24"/>
          <w:szCs w:val="24"/>
        </w:rPr>
        <w:tab/>
      </w:r>
      <w:r w:rsidR="00EF0BB2">
        <w:rPr>
          <w:sz w:val="24"/>
          <w:szCs w:val="24"/>
        </w:rPr>
        <w:t xml:space="preserve">NWSA </w:t>
      </w:r>
      <w:r w:rsidR="00FE2FF4">
        <w:rPr>
          <w:sz w:val="24"/>
          <w:szCs w:val="24"/>
        </w:rPr>
        <w:t>Member</w:t>
      </w:r>
      <w:r w:rsidR="009224D0">
        <w:rPr>
          <w:sz w:val="24"/>
          <w:szCs w:val="24"/>
        </w:rPr>
        <w:t xml:space="preserve"> presentations</w:t>
      </w:r>
    </w:p>
    <w:p w14:paraId="062E0C5B" w14:textId="07A89BA1" w:rsidR="002653EB" w:rsidRDefault="002653EB" w:rsidP="00DB622B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Clarence Cannon </w:t>
      </w:r>
      <w:r w:rsidR="00E97709">
        <w:rPr>
          <w:sz w:val="24"/>
          <w:szCs w:val="24"/>
        </w:rPr>
        <w:t xml:space="preserve">Wholesale Water Commission </w:t>
      </w:r>
      <w:r>
        <w:rPr>
          <w:sz w:val="24"/>
          <w:szCs w:val="24"/>
        </w:rPr>
        <w:t>(</w:t>
      </w:r>
      <w:r w:rsidRPr="002653EB">
        <w:rPr>
          <w:i/>
          <w:iCs/>
          <w:sz w:val="24"/>
          <w:szCs w:val="24"/>
        </w:rPr>
        <w:t>Heath Hall</w:t>
      </w:r>
      <w:r w:rsidR="00C47F7B">
        <w:rPr>
          <w:i/>
          <w:iCs/>
          <w:sz w:val="24"/>
          <w:szCs w:val="24"/>
        </w:rPr>
        <w:t>, G</w:t>
      </w:r>
      <w:r w:rsidR="00216AA5">
        <w:rPr>
          <w:i/>
          <w:iCs/>
          <w:sz w:val="24"/>
          <w:szCs w:val="24"/>
        </w:rPr>
        <w:t xml:space="preserve">eneral </w:t>
      </w:r>
      <w:r w:rsidR="00C47F7B">
        <w:rPr>
          <w:i/>
          <w:iCs/>
          <w:sz w:val="24"/>
          <w:szCs w:val="24"/>
        </w:rPr>
        <w:t>M</w:t>
      </w:r>
      <w:r w:rsidR="00216AA5">
        <w:rPr>
          <w:i/>
          <w:iCs/>
          <w:sz w:val="24"/>
          <w:szCs w:val="24"/>
        </w:rPr>
        <w:t>anager</w:t>
      </w:r>
      <w:r>
        <w:rPr>
          <w:sz w:val="24"/>
          <w:szCs w:val="24"/>
        </w:rPr>
        <w:t>)</w:t>
      </w:r>
    </w:p>
    <w:p w14:paraId="615498BF" w14:textId="35D85622" w:rsidR="00E97709" w:rsidRDefault="00E97709" w:rsidP="00DB622B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SWMO Water (</w:t>
      </w:r>
      <w:r w:rsidRPr="00E97709">
        <w:rPr>
          <w:i/>
          <w:iCs/>
          <w:sz w:val="24"/>
          <w:szCs w:val="24"/>
        </w:rPr>
        <w:t>Roddy Rogers, Technical Chair</w:t>
      </w:r>
      <w:r>
        <w:rPr>
          <w:sz w:val="24"/>
          <w:szCs w:val="24"/>
        </w:rPr>
        <w:t>)</w:t>
      </w:r>
    </w:p>
    <w:p w14:paraId="01A975B4" w14:textId="649178A4" w:rsidR="00C47F7B" w:rsidRDefault="00C47F7B" w:rsidP="00DB622B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E97709">
        <w:rPr>
          <w:sz w:val="24"/>
          <w:szCs w:val="24"/>
        </w:rPr>
        <w:t>Beaver Water District (</w:t>
      </w:r>
      <w:r w:rsidR="00E97709" w:rsidRPr="00E97709">
        <w:rPr>
          <w:i/>
          <w:iCs/>
          <w:sz w:val="24"/>
          <w:szCs w:val="24"/>
        </w:rPr>
        <w:t>James McCarty, Environmental Quality Manager</w:t>
      </w:r>
      <w:r w:rsidR="00E97709">
        <w:rPr>
          <w:sz w:val="24"/>
          <w:szCs w:val="24"/>
        </w:rPr>
        <w:t>)</w:t>
      </w:r>
    </w:p>
    <w:p w14:paraId="7202B278" w14:textId="79A5FD5A" w:rsidR="00400525" w:rsidRDefault="00CB391F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05419A">
        <w:rPr>
          <w:sz w:val="24"/>
          <w:szCs w:val="24"/>
        </w:rPr>
        <w:tab/>
      </w:r>
      <w:r w:rsidR="0005419A">
        <w:rPr>
          <w:sz w:val="24"/>
          <w:szCs w:val="24"/>
        </w:rPr>
        <w:tab/>
      </w:r>
    </w:p>
    <w:p w14:paraId="5BA841AD" w14:textId="132BCE1B" w:rsidR="00400525" w:rsidRDefault="00B10423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10</w:t>
      </w:r>
      <w:r w:rsidR="00400525">
        <w:rPr>
          <w:sz w:val="24"/>
          <w:szCs w:val="24"/>
        </w:rPr>
        <w:t>:</w:t>
      </w:r>
      <w:r w:rsidR="00AF3032">
        <w:rPr>
          <w:sz w:val="24"/>
          <w:szCs w:val="24"/>
        </w:rPr>
        <w:t>15</w:t>
      </w:r>
      <w:r w:rsidR="00400525">
        <w:rPr>
          <w:sz w:val="24"/>
          <w:szCs w:val="24"/>
        </w:rPr>
        <w:t xml:space="preserve"> a.m.</w:t>
      </w:r>
      <w:r w:rsidR="00400525">
        <w:rPr>
          <w:sz w:val="24"/>
          <w:szCs w:val="24"/>
        </w:rPr>
        <w:tab/>
      </w:r>
      <w:r w:rsidR="00AB6D11">
        <w:rPr>
          <w:sz w:val="24"/>
          <w:szCs w:val="24"/>
        </w:rPr>
        <w:t>Sediment Management in Kansas</w:t>
      </w:r>
    </w:p>
    <w:p w14:paraId="118E4EC3" w14:textId="3C741089" w:rsidR="00DB622B" w:rsidRDefault="00983247" w:rsidP="00400525">
      <w:pPr>
        <w:spacing w:after="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AB6D11">
        <w:rPr>
          <w:i/>
          <w:iCs/>
          <w:sz w:val="24"/>
          <w:szCs w:val="24"/>
        </w:rPr>
        <w:t xml:space="preserve">Tracy Streeter, </w:t>
      </w:r>
      <w:r>
        <w:rPr>
          <w:i/>
          <w:iCs/>
          <w:sz w:val="24"/>
          <w:szCs w:val="24"/>
        </w:rPr>
        <w:t xml:space="preserve">Global Water Practice, </w:t>
      </w:r>
      <w:r w:rsidR="00AB6D11">
        <w:rPr>
          <w:i/>
          <w:iCs/>
          <w:sz w:val="24"/>
          <w:szCs w:val="24"/>
        </w:rPr>
        <w:t>Burns &amp; McDonnell</w:t>
      </w:r>
    </w:p>
    <w:p w14:paraId="576CB498" w14:textId="1A27AE6A" w:rsidR="00AB6D11" w:rsidRDefault="00AB6D11" w:rsidP="00400525">
      <w:pPr>
        <w:spacing w:after="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ab/>
      </w:r>
      <w:r>
        <w:rPr>
          <w:i/>
          <w:iCs/>
          <w:sz w:val="24"/>
          <w:szCs w:val="24"/>
        </w:rPr>
        <w:tab/>
        <w:t xml:space="preserve">Earl Lewis, </w:t>
      </w:r>
      <w:r w:rsidR="00983247">
        <w:rPr>
          <w:i/>
          <w:iCs/>
          <w:sz w:val="24"/>
          <w:szCs w:val="24"/>
        </w:rPr>
        <w:t xml:space="preserve">Chief Engineer, </w:t>
      </w:r>
      <w:r>
        <w:rPr>
          <w:i/>
          <w:iCs/>
          <w:sz w:val="24"/>
          <w:szCs w:val="24"/>
        </w:rPr>
        <w:t>Kansas Department of Agriculture</w:t>
      </w:r>
    </w:p>
    <w:p w14:paraId="58E2E7F3" w14:textId="71D16E9C" w:rsidR="00AB6D11" w:rsidRPr="00AB6D11" w:rsidRDefault="00AB6D11" w:rsidP="00400525">
      <w:pPr>
        <w:spacing w:after="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ab/>
      </w:r>
      <w:r>
        <w:rPr>
          <w:i/>
          <w:iCs/>
          <w:sz w:val="24"/>
          <w:szCs w:val="24"/>
        </w:rPr>
        <w:tab/>
        <w:t xml:space="preserve">Matt Unruh, </w:t>
      </w:r>
      <w:r w:rsidR="00431A40">
        <w:rPr>
          <w:i/>
          <w:iCs/>
          <w:sz w:val="24"/>
          <w:szCs w:val="24"/>
        </w:rPr>
        <w:t>Assistant Director</w:t>
      </w:r>
      <w:r w:rsidR="00983247">
        <w:rPr>
          <w:i/>
          <w:iCs/>
          <w:sz w:val="24"/>
          <w:szCs w:val="24"/>
        </w:rPr>
        <w:t xml:space="preserve">, </w:t>
      </w:r>
      <w:r>
        <w:rPr>
          <w:i/>
          <w:iCs/>
          <w:sz w:val="24"/>
          <w:szCs w:val="24"/>
        </w:rPr>
        <w:t>Kansas Water Office</w:t>
      </w:r>
    </w:p>
    <w:p w14:paraId="5689915F" w14:textId="769ACF09" w:rsidR="00EC061E" w:rsidRDefault="00EC061E" w:rsidP="00400525">
      <w:pPr>
        <w:spacing w:after="0"/>
        <w:rPr>
          <w:sz w:val="24"/>
          <w:szCs w:val="24"/>
        </w:rPr>
      </w:pPr>
    </w:p>
    <w:p w14:paraId="4984DF67" w14:textId="0DEBE6CF" w:rsidR="004F0E8F" w:rsidRDefault="00EC061E" w:rsidP="0091182E">
      <w:pPr>
        <w:spacing w:after="0"/>
        <w:ind w:left="1440" w:hanging="1440"/>
        <w:rPr>
          <w:sz w:val="24"/>
          <w:szCs w:val="24"/>
        </w:rPr>
      </w:pPr>
      <w:r>
        <w:rPr>
          <w:sz w:val="24"/>
          <w:szCs w:val="24"/>
        </w:rPr>
        <w:t>11:</w:t>
      </w:r>
      <w:r w:rsidR="00983247">
        <w:rPr>
          <w:sz w:val="24"/>
          <w:szCs w:val="24"/>
        </w:rPr>
        <w:t>15</w:t>
      </w:r>
      <w:r>
        <w:rPr>
          <w:sz w:val="24"/>
          <w:szCs w:val="24"/>
        </w:rPr>
        <w:t xml:space="preserve"> a.m.</w:t>
      </w:r>
      <w:r>
        <w:rPr>
          <w:sz w:val="24"/>
          <w:szCs w:val="24"/>
        </w:rPr>
        <w:tab/>
      </w:r>
      <w:r w:rsidR="004F0E8F">
        <w:rPr>
          <w:sz w:val="24"/>
          <w:szCs w:val="24"/>
        </w:rPr>
        <w:t>Guest presentation</w:t>
      </w:r>
    </w:p>
    <w:p w14:paraId="2BFDDFDA" w14:textId="50759293" w:rsidR="000B6AE9" w:rsidRDefault="00B829CB" w:rsidP="004F0E8F">
      <w:pPr>
        <w:spacing w:after="0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Maximizing Value of Existing Infrastructure Through Collaboration: Incorporating Water Supply Priorities </w:t>
      </w:r>
      <w:r w:rsidR="001F7738">
        <w:rPr>
          <w:sz w:val="24"/>
          <w:szCs w:val="24"/>
        </w:rPr>
        <w:t>i</w:t>
      </w:r>
      <w:r>
        <w:rPr>
          <w:sz w:val="24"/>
          <w:szCs w:val="24"/>
        </w:rPr>
        <w:t>nto the Operations of a Southern California Dam</w:t>
      </w:r>
    </w:p>
    <w:p w14:paraId="4D2F22F9" w14:textId="16EA0785" w:rsidR="00B829CB" w:rsidRPr="00B829CB" w:rsidRDefault="00B829CB" w:rsidP="00B829CB">
      <w:pPr>
        <w:spacing w:after="0"/>
        <w:ind w:left="1440"/>
        <w:rPr>
          <w:rFonts w:cstheme="minorHAnsi"/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Heather Dyer, CEO/General Manager, San Bernardino Valley Municipal Water     District</w:t>
      </w:r>
    </w:p>
    <w:p w14:paraId="45817E72" w14:textId="42972CDE" w:rsidR="000B6AE9" w:rsidRDefault="000B6AE9" w:rsidP="00983247">
      <w:pPr>
        <w:spacing w:after="0"/>
        <w:rPr>
          <w:rFonts w:cstheme="minorHAnsi"/>
          <w:sz w:val="24"/>
          <w:szCs w:val="24"/>
        </w:rPr>
      </w:pPr>
    </w:p>
    <w:p w14:paraId="3CA107D5" w14:textId="034664D9" w:rsidR="00983247" w:rsidRDefault="00983247" w:rsidP="00983247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2:00 p.m.</w:t>
      </w:r>
      <w:r>
        <w:rPr>
          <w:rFonts w:cstheme="minorHAnsi"/>
          <w:sz w:val="24"/>
          <w:szCs w:val="24"/>
        </w:rPr>
        <w:tab/>
        <w:t>Lunch service</w:t>
      </w:r>
    </w:p>
    <w:p w14:paraId="3E978976" w14:textId="6AB9E905" w:rsidR="00983247" w:rsidRDefault="00983247" w:rsidP="00983247">
      <w:pPr>
        <w:spacing w:after="0"/>
        <w:rPr>
          <w:rFonts w:cstheme="minorHAnsi"/>
          <w:sz w:val="24"/>
          <w:szCs w:val="24"/>
        </w:rPr>
      </w:pPr>
    </w:p>
    <w:p w14:paraId="792D6311" w14:textId="77777777" w:rsidR="00FD7F78" w:rsidRPr="00A355FA" w:rsidRDefault="00FD7F78" w:rsidP="00983247">
      <w:pPr>
        <w:spacing w:after="0"/>
        <w:rPr>
          <w:rFonts w:cstheme="minorHAnsi"/>
          <w:sz w:val="24"/>
          <w:szCs w:val="24"/>
        </w:rPr>
      </w:pPr>
    </w:p>
    <w:p w14:paraId="40D2EB30" w14:textId="77777777" w:rsidR="00FD7F78" w:rsidRDefault="00400525" w:rsidP="00AD599C">
      <w:pPr>
        <w:spacing w:after="0"/>
        <w:rPr>
          <w:sz w:val="24"/>
          <w:szCs w:val="24"/>
        </w:rPr>
      </w:pPr>
      <w:r w:rsidRPr="00AD599C">
        <w:rPr>
          <w:sz w:val="24"/>
          <w:szCs w:val="24"/>
        </w:rPr>
        <w:t>12:</w:t>
      </w:r>
      <w:r w:rsidR="000B6AE9">
        <w:rPr>
          <w:sz w:val="24"/>
          <w:szCs w:val="24"/>
        </w:rPr>
        <w:t>15</w:t>
      </w:r>
      <w:r w:rsidRPr="00AD599C">
        <w:rPr>
          <w:sz w:val="24"/>
          <w:szCs w:val="24"/>
        </w:rPr>
        <w:t xml:space="preserve"> p.m.</w:t>
      </w:r>
      <w:r w:rsidR="00477BEA">
        <w:rPr>
          <w:sz w:val="24"/>
          <w:szCs w:val="24"/>
        </w:rPr>
        <w:tab/>
      </w:r>
      <w:r w:rsidR="00AD599C">
        <w:rPr>
          <w:sz w:val="24"/>
          <w:szCs w:val="24"/>
        </w:rPr>
        <w:t>Luncheon Keynote</w:t>
      </w:r>
    </w:p>
    <w:p w14:paraId="0AA35F57" w14:textId="39F275FC" w:rsidR="00DA4DE5" w:rsidRPr="00CB02D4" w:rsidRDefault="00FD7F78" w:rsidP="00CB02D4">
      <w:pPr>
        <w:spacing w:after="0"/>
        <w:ind w:left="1440"/>
        <w:rPr>
          <w:i/>
          <w:iCs/>
          <w:sz w:val="24"/>
          <w:szCs w:val="24"/>
        </w:rPr>
      </w:pPr>
      <w:r w:rsidRPr="00CB02D4">
        <w:rPr>
          <w:i/>
          <w:iCs/>
          <w:sz w:val="24"/>
          <w:szCs w:val="24"/>
        </w:rPr>
        <w:t>Mr. Jaime Pinkham, Acting Assistant Secretary of the Army for Civil Works</w:t>
      </w:r>
      <w:r w:rsidR="00CB02D4" w:rsidRPr="00CB02D4">
        <w:rPr>
          <w:i/>
          <w:iCs/>
          <w:sz w:val="24"/>
          <w:szCs w:val="24"/>
        </w:rPr>
        <w:t xml:space="preserve"> </w:t>
      </w:r>
      <w:r w:rsidR="00CC08F6" w:rsidRPr="00CB02D4">
        <w:rPr>
          <w:i/>
          <w:iCs/>
          <w:sz w:val="24"/>
          <w:szCs w:val="24"/>
        </w:rPr>
        <w:t>(invited)</w:t>
      </w:r>
    </w:p>
    <w:p w14:paraId="71E05CE8" w14:textId="77777777" w:rsidR="00DA4DE5" w:rsidRDefault="00DA4DE5" w:rsidP="00AD599C">
      <w:pPr>
        <w:spacing w:after="0"/>
        <w:rPr>
          <w:sz w:val="24"/>
          <w:szCs w:val="24"/>
        </w:rPr>
      </w:pPr>
    </w:p>
    <w:p w14:paraId="0E7FEFD4" w14:textId="77777777" w:rsidR="0091182E" w:rsidRDefault="00DA4DE5" w:rsidP="0091182E">
      <w:pPr>
        <w:spacing w:after="0"/>
        <w:ind w:left="1440" w:hanging="1440"/>
        <w:rPr>
          <w:sz w:val="24"/>
          <w:szCs w:val="24"/>
        </w:rPr>
      </w:pPr>
      <w:r>
        <w:rPr>
          <w:sz w:val="24"/>
          <w:szCs w:val="24"/>
        </w:rPr>
        <w:t>1:</w:t>
      </w:r>
      <w:r w:rsidR="009F2753">
        <w:rPr>
          <w:sz w:val="24"/>
          <w:szCs w:val="24"/>
        </w:rPr>
        <w:t>15</w:t>
      </w:r>
      <w:r>
        <w:rPr>
          <w:sz w:val="24"/>
          <w:szCs w:val="24"/>
        </w:rPr>
        <w:t xml:space="preserve"> p.m.</w:t>
      </w:r>
      <w:r>
        <w:rPr>
          <w:sz w:val="24"/>
          <w:szCs w:val="24"/>
        </w:rPr>
        <w:tab/>
      </w:r>
      <w:r w:rsidR="0091182E" w:rsidRPr="00983247">
        <w:rPr>
          <w:sz w:val="24"/>
          <w:szCs w:val="24"/>
        </w:rPr>
        <w:t>Technical Considerations in Storage Accounting for USACE Water Supply Agreements</w:t>
      </w:r>
    </w:p>
    <w:p w14:paraId="5D205E99" w14:textId="77777777" w:rsidR="0091182E" w:rsidRPr="00983247" w:rsidRDefault="0091182E" w:rsidP="0091182E">
      <w:pPr>
        <w:spacing w:after="0"/>
        <w:ind w:left="1440"/>
        <w:rPr>
          <w:rFonts w:cstheme="minorHAnsi"/>
          <w:i/>
          <w:iCs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 xml:space="preserve">Brad Hudgens, </w:t>
      </w:r>
      <w:r w:rsidRPr="00983247">
        <w:rPr>
          <w:rFonts w:cstheme="minorHAnsi"/>
          <w:i/>
          <w:iCs/>
          <w:sz w:val="24"/>
          <w:szCs w:val="24"/>
        </w:rPr>
        <w:t>USACE Water Supply Business Line Manager</w:t>
      </w:r>
      <w:r>
        <w:rPr>
          <w:rFonts w:cstheme="minorHAnsi"/>
          <w:i/>
          <w:iCs/>
          <w:sz w:val="24"/>
          <w:szCs w:val="24"/>
        </w:rPr>
        <w:t>, Institute for Water Resources</w:t>
      </w:r>
    </w:p>
    <w:p w14:paraId="5F71BF77" w14:textId="6AAD35C5" w:rsidR="00DB622B" w:rsidRDefault="00DB622B" w:rsidP="00855526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</w:p>
    <w:p w14:paraId="544648E8" w14:textId="77777777" w:rsidR="00E435A2" w:rsidRDefault="00DB622B" w:rsidP="00DB622B">
      <w:pPr>
        <w:spacing w:after="0"/>
        <w:rPr>
          <w:sz w:val="24"/>
          <w:szCs w:val="24"/>
        </w:rPr>
      </w:pPr>
      <w:r>
        <w:rPr>
          <w:sz w:val="24"/>
          <w:szCs w:val="24"/>
        </w:rPr>
        <w:t>2:</w:t>
      </w:r>
      <w:r w:rsidR="009F2753">
        <w:rPr>
          <w:sz w:val="24"/>
          <w:szCs w:val="24"/>
        </w:rPr>
        <w:t>15</w:t>
      </w:r>
      <w:r>
        <w:rPr>
          <w:sz w:val="24"/>
          <w:szCs w:val="24"/>
        </w:rPr>
        <w:t xml:space="preserve"> p.m.</w:t>
      </w:r>
      <w:r>
        <w:rPr>
          <w:sz w:val="24"/>
          <w:szCs w:val="24"/>
        </w:rPr>
        <w:tab/>
      </w:r>
      <w:r w:rsidR="00BC633E">
        <w:rPr>
          <w:sz w:val="24"/>
          <w:szCs w:val="24"/>
        </w:rPr>
        <w:t>Surplus Water Pricing Methodology</w:t>
      </w:r>
    </w:p>
    <w:p w14:paraId="24F8C1AE" w14:textId="5BA8AD30" w:rsidR="00BC633E" w:rsidRPr="00E435A2" w:rsidRDefault="00BC633E" w:rsidP="00E435A2">
      <w:pPr>
        <w:spacing w:after="0"/>
        <w:ind w:left="720" w:firstLine="720"/>
        <w:rPr>
          <w:i/>
          <w:iCs/>
          <w:sz w:val="24"/>
          <w:szCs w:val="24"/>
        </w:rPr>
      </w:pPr>
      <w:r w:rsidRPr="00E435A2">
        <w:rPr>
          <w:i/>
          <w:iCs/>
          <w:sz w:val="24"/>
          <w:szCs w:val="24"/>
        </w:rPr>
        <w:t>Amy Frantz</w:t>
      </w:r>
      <w:r w:rsidR="00E435A2">
        <w:rPr>
          <w:i/>
          <w:iCs/>
          <w:sz w:val="24"/>
          <w:szCs w:val="24"/>
        </w:rPr>
        <w:t>, Senior Policy Advisor, USACE</w:t>
      </w:r>
    </w:p>
    <w:p w14:paraId="3AA1091D" w14:textId="77777777" w:rsidR="00BC633E" w:rsidRDefault="00BC633E" w:rsidP="00DB622B">
      <w:pPr>
        <w:spacing w:after="0"/>
        <w:rPr>
          <w:sz w:val="24"/>
          <w:szCs w:val="24"/>
        </w:rPr>
      </w:pPr>
    </w:p>
    <w:p w14:paraId="38FDBE9D" w14:textId="05D48439" w:rsidR="004B26EF" w:rsidRDefault="00477BEA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3:</w:t>
      </w:r>
      <w:r w:rsidR="009F2753">
        <w:rPr>
          <w:sz w:val="24"/>
          <w:szCs w:val="24"/>
        </w:rPr>
        <w:t>15</w:t>
      </w:r>
      <w:r>
        <w:rPr>
          <w:sz w:val="24"/>
          <w:szCs w:val="24"/>
        </w:rPr>
        <w:t xml:space="preserve"> p.m.</w:t>
      </w:r>
      <w:r>
        <w:rPr>
          <w:sz w:val="24"/>
          <w:szCs w:val="24"/>
        </w:rPr>
        <w:tab/>
      </w:r>
      <w:r w:rsidR="004B26EF">
        <w:rPr>
          <w:sz w:val="24"/>
          <w:szCs w:val="24"/>
        </w:rPr>
        <w:t>Break</w:t>
      </w:r>
    </w:p>
    <w:p w14:paraId="7C9AFCFA" w14:textId="60E80C63" w:rsidR="004B26EF" w:rsidRDefault="004B26EF" w:rsidP="00400525">
      <w:pPr>
        <w:spacing w:after="0"/>
        <w:rPr>
          <w:sz w:val="24"/>
          <w:szCs w:val="24"/>
        </w:rPr>
      </w:pPr>
    </w:p>
    <w:p w14:paraId="3EC2122F" w14:textId="3CEF32EB" w:rsidR="00E435A2" w:rsidRDefault="004B26EF" w:rsidP="00E435A2">
      <w:pPr>
        <w:spacing w:after="0"/>
        <w:rPr>
          <w:sz w:val="24"/>
          <w:szCs w:val="24"/>
        </w:rPr>
      </w:pPr>
      <w:r>
        <w:rPr>
          <w:sz w:val="24"/>
          <w:szCs w:val="24"/>
        </w:rPr>
        <w:t>3:30 p.m.</w:t>
      </w:r>
      <w:r>
        <w:rPr>
          <w:sz w:val="24"/>
          <w:szCs w:val="24"/>
        </w:rPr>
        <w:tab/>
      </w:r>
      <w:r w:rsidR="00E435A2">
        <w:rPr>
          <w:sz w:val="24"/>
          <w:szCs w:val="24"/>
        </w:rPr>
        <w:t>Current and Emerging Issues for Water Supply Storage at USACE Reservoirs</w:t>
      </w:r>
    </w:p>
    <w:p w14:paraId="3F8123D5" w14:textId="2F49F4E1" w:rsidR="00E435A2" w:rsidRDefault="00E435A2" w:rsidP="00E435A2">
      <w:pPr>
        <w:spacing w:after="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8D2951">
        <w:rPr>
          <w:i/>
          <w:iCs/>
          <w:sz w:val="24"/>
          <w:szCs w:val="24"/>
        </w:rPr>
        <w:t>USACE Water Supply Team</w:t>
      </w:r>
    </w:p>
    <w:p w14:paraId="4344246B" w14:textId="7A04950F" w:rsidR="008D2951" w:rsidRDefault="008D2951" w:rsidP="00E435A2">
      <w:pPr>
        <w:spacing w:after="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ab/>
      </w:r>
      <w:r>
        <w:rPr>
          <w:i/>
          <w:iCs/>
          <w:sz w:val="24"/>
          <w:szCs w:val="24"/>
        </w:rPr>
        <w:tab/>
      </w:r>
      <w:r>
        <w:rPr>
          <w:i/>
          <w:iCs/>
          <w:sz w:val="24"/>
          <w:szCs w:val="24"/>
        </w:rPr>
        <w:tab/>
        <w:t>Amy Frantz</w:t>
      </w:r>
    </w:p>
    <w:p w14:paraId="1CD757F6" w14:textId="3CDBB8ED" w:rsidR="008D2951" w:rsidRDefault="008D2951" w:rsidP="00E435A2">
      <w:pPr>
        <w:spacing w:after="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ab/>
      </w:r>
      <w:r>
        <w:rPr>
          <w:i/>
          <w:iCs/>
          <w:sz w:val="24"/>
          <w:szCs w:val="24"/>
        </w:rPr>
        <w:tab/>
      </w:r>
      <w:r>
        <w:rPr>
          <w:i/>
          <w:iCs/>
          <w:sz w:val="24"/>
          <w:szCs w:val="24"/>
        </w:rPr>
        <w:tab/>
        <w:t>Tom Jester</w:t>
      </w:r>
    </w:p>
    <w:p w14:paraId="54523DF4" w14:textId="3BAB4550" w:rsidR="008D2951" w:rsidRDefault="008D2951" w:rsidP="00E435A2">
      <w:pPr>
        <w:spacing w:after="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ab/>
      </w:r>
      <w:r>
        <w:rPr>
          <w:i/>
          <w:iCs/>
          <w:sz w:val="24"/>
          <w:szCs w:val="24"/>
        </w:rPr>
        <w:tab/>
      </w:r>
      <w:r>
        <w:rPr>
          <w:i/>
          <w:iCs/>
          <w:sz w:val="24"/>
          <w:szCs w:val="24"/>
        </w:rPr>
        <w:tab/>
        <w:t>Dan Inkelas</w:t>
      </w:r>
    </w:p>
    <w:p w14:paraId="348EE222" w14:textId="6FB41579" w:rsidR="008D2951" w:rsidRDefault="008D2951" w:rsidP="00E435A2">
      <w:pPr>
        <w:spacing w:after="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ab/>
      </w:r>
      <w:r>
        <w:rPr>
          <w:i/>
          <w:iCs/>
          <w:sz w:val="24"/>
          <w:szCs w:val="24"/>
        </w:rPr>
        <w:tab/>
      </w:r>
      <w:r>
        <w:rPr>
          <w:i/>
          <w:iCs/>
          <w:sz w:val="24"/>
          <w:szCs w:val="24"/>
        </w:rPr>
        <w:tab/>
        <w:t xml:space="preserve">Aaron </w:t>
      </w:r>
      <w:proofErr w:type="spellStart"/>
      <w:r>
        <w:rPr>
          <w:i/>
          <w:iCs/>
          <w:sz w:val="24"/>
          <w:szCs w:val="24"/>
        </w:rPr>
        <w:t>Hostyk</w:t>
      </w:r>
      <w:proofErr w:type="spellEnd"/>
    </w:p>
    <w:p w14:paraId="6AA8ACD2" w14:textId="7F18D111" w:rsidR="008D2951" w:rsidRPr="008D2951" w:rsidRDefault="008D2951" w:rsidP="00E435A2">
      <w:pPr>
        <w:spacing w:after="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ab/>
      </w:r>
      <w:r>
        <w:rPr>
          <w:i/>
          <w:iCs/>
          <w:sz w:val="24"/>
          <w:szCs w:val="24"/>
        </w:rPr>
        <w:tab/>
      </w:r>
      <w:r>
        <w:rPr>
          <w:i/>
          <w:iCs/>
          <w:sz w:val="24"/>
          <w:szCs w:val="24"/>
        </w:rPr>
        <w:tab/>
        <w:t>Brad Hudgens</w:t>
      </w:r>
    </w:p>
    <w:p w14:paraId="399B1479" w14:textId="77777777" w:rsidR="008D2951" w:rsidRDefault="008D2951" w:rsidP="00400525">
      <w:pPr>
        <w:spacing w:after="0"/>
        <w:rPr>
          <w:sz w:val="24"/>
          <w:szCs w:val="24"/>
        </w:rPr>
      </w:pPr>
    </w:p>
    <w:p w14:paraId="7585AD1F" w14:textId="31BF9798" w:rsidR="00B13E81" w:rsidRDefault="00B13E81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4:30 p.m.</w:t>
      </w:r>
      <w:r>
        <w:rPr>
          <w:sz w:val="24"/>
          <w:szCs w:val="24"/>
        </w:rPr>
        <w:tab/>
        <w:t>Open discussion/Member issues</w:t>
      </w:r>
    </w:p>
    <w:p w14:paraId="11EC9B7E" w14:textId="6D77C3FB" w:rsidR="009224D0" w:rsidRDefault="00E435A2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0E85BE89" w14:textId="70B413B2" w:rsidR="009224D0" w:rsidRDefault="009224D0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6:</w:t>
      </w:r>
      <w:r w:rsidR="004B1776">
        <w:rPr>
          <w:sz w:val="24"/>
          <w:szCs w:val="24"/>
        </w:rPr>
        <w:t>3</w:t>
      </w:r>
      <w:r>
        <w:rPr>
          <w:sz w:val="24"/>
          <w:szCs w:val="24"/>
        </w:rPr>
        <w:t>0 p.m.</w:t>
      </w:r>
      <w:r>
        <w:rPr>
          <w:sz w:val="24"/>
          <w:szCs w:val="24"/>
        </w:rPr>
        <w:tab/>
        <w:t>Dinner (all invited)</w:t>
      </w:r>
    </w:p>
    <w:p w14:paraId="3359C815" w14:textId="5FC53A5B" w:rsidR="001606A0" w:rsidRDefault="00EC061E" w:rsidP="001606A0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4B1776">
        <w:rPr>
          <w:sz w:val="24"/>
          <w:szCs w:val="24"/>
        </w:rPr>
        <w:t>Hosted by CDM Smith</w:t>
      </w:r>
    </w:p>
    <w:p w14:paraId="2C5C9B30" w14:textId="34305ADC" w:rsidR="00E435A2" w:rsidRDefault="00E435A2" w:rsidP="001606A0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noProof/>
          <w:sz w:val="24"/>
          <w:szCs w:val="24"/>
        </w:rPr>
        <w:drawing>
          <wp:inline distT="0" distB="0" distL="0" distR="0" wp14:anchorId="3E1A6E7B" wp14:editId="4687B5B9">
            <wp:extent cx="438150" cy="1933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686" cy="20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ACF46" w14:textId="6653F788" w:rsidR="00B10423" w:rsidRDefault="00B10423" w:rsidP="00400525">
      <w:pPr>
        <w:spacing w:after="0"/>
        <w:rPr>
          <w:sz w:val="24"/>
          <w:szCs w:val="24"/>
        </w:rPr>
      </w:pPr>
    </w:p>
    <w:p w14:paraId="0FC7F3EC" w14:textId="77777777" w:rsidR="008D2951" w:rsidRDefault="008D2951" w:rsidP="00400525">
      <w:pPr>
        <w:spacing w:after="0"/>
        <w:rPr>
          <w:sz w:val="24"/>
          <w:szCs w:val="24"/>
        </w:rPr>
      </w:pPr>
    </w:p>
    <w:p w14:paraId="4D30D4D1" w14:textId="255622D2" w:rsidR="009F7093" w:rsidRPr="008D2951" w:rsidRDefault="00B10423" w:rsidP="009224D0">
      <w:pPr>
        <w:spacing w:after="0"/>
        <w:rPr>
          <w:sz w:val="24"/>
          <w:szCs w:val="24"/>
          <w:u w:val="single"/>
        </w:rPr>
      </w:pPr>
      <w:r w:rsidRPr="008D2951">
        <w:rPr>
          <w:sz w:val="24"/>
          <w:szCs w:val="24"/>
          <w:u w:val="single"/>
        </w:rPr>
        <w:t xml:space="preserve">Friday, October </w:t>
      </w:r>
      <w:r w:rsidR="008D2951">
        <w:rPr>
          <w:sz w:val="24"/>
          <w:szCs w:val="24"/>
          <w:u w:val="single"/>
        </w:rPr>
        <w:t>29</w:t>
      </w:r>
    </w:p>
    <w:p w14:paraId="5FD38869" w14:textId="77777777" w:rsidR="009F7093" w:rsidRDefault="009F7093" w:rsidP="009224D0">
      <w:pPr>
        <w:spacing w:after="0"/>
        <w:rPr>
          <w:sz w:val="24"/>
          <w:szCs w:val="24"/>
        </w:rPr>
      </w:pPr>
    </w:p>
    <w:p w14:paraId="458BF493" w14:textId="2265DE65" w:rsidR="008D2951" w:rsidRDefault="008D2951" w:rsidP="00C82990">
      <w:pPr>
        <w:spacing w:after="0"/>
        <w:rPr>
          <w:sz w:val="24"/>
          <w:szCs w:val="24"/>
        </w:rPr>
      </w:pPr>
      <w:r>
        <w:rPr>
          <w:sz w:val="24"/>
          <w:szCs w:val="24"/>
        </w:rPr>
        <w:t>8:00 a.m.</w:t>
      </w:r>
      <w:r>
        <w:rPr>
          <w:sz w:val="24"/>
          <w:szCs w:val="24"/>
        </w:rPr>
        <w:tab/>
        <w:t>Welcome</w:t>
      </w:r>
    </w:p>
    <w:p w14:paraId="20CC2F11" w14:textId="77777777" w:rsidR="008D2951" w:rsidRDefault="008D2951" w:rsidP="00C82990">
      <w:pPr>
        <w:spacing w:after="0"/>
        <w:rPr>
          <w:sz w:val="24"/>
          <w:szCs w:val="24"/>
        </w:rPr>
      </w:pPr>
    </w:p>
    <w:p w14:paraId="6FC1C660" w14:textId="253296B4" w:rsidR="00E435A2" w:rsidRDefault="00E435A2" w:rsidP="00C82990">
      <w:pPr>
        <w:spacing w:after="0"/>
        <w:rPr>
          <w:sz w:val="24"/>
          <w:szCs w:val="24"/>
        </w:rPr>
      </w:pPr>
      <w:r>
        <w:rPr>
          <w:sz w:val="24"/>
          <w:szCs w:val="24"/>
        </w:rPr>
        <w:t>8:</w:t>
      </w:r>
      <w:r w:rsidR="008D2951">
        <w:rPr>
          <w:sz w:val="24"/>
          <w:szCs w:val="24"/>
        </w:rPr>
        <w:t>15</w:t>
      </w:r>
      <w:r w:rsidR="00B10423">
        <w:rPr>
          <w:sz w:val="24"/>
          <w:szCs w:val="24"/>
        </w:rPr>
        <w:t xml:space="preserve"> a.m.</w:t>
      </w:r>
      <w:r w:rsidR="00B10423">
        <w:rPr>
          <w:sz w:val="24"/>
          <w:szCs w:val="24"/>
        </w:rPr>
        <w:tab/>
      </w:r>
      <w:r w:rsidR="008D2951">
        <w:rPr>
          <w:sz w:val="24"/>
          <w:szCs w:val="24"/>
        </w:rPr>
        <w:t xml:space="preserve">NWSA Business Meeting - </w:t>
      </w:r>
      <w:r>
        <w:rPr>
          <w:sz w:val="24"/>
          <w:szCs w:val="24"/>
        </w:rPr>
        <w:t>Governmental Relations</w:t>
      </w:r>
    </w:p>
    <w:p w14:paraId="4E750053" w14:textId="799A3E99" w:rsidR="008D2951" w:rsidRDefault="008D2951" w:rsidP="00C82990">
      <w:pPr>
        <w:spacing w:after="0"/>
        <w:rPr>
          <w:sz w:val="24"/>
          <w:szCs w:val="24"/>
        </w:rPr>
      </w:pPr>
    </w:p>
    <w:p w14:paraId="2D607A9B" w14:textId="1AC7C79A" w:rsidR="008D2951" w:rsidRDefault="008D2951" w:rsidP="00C82990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117</w:t>
      </w:r>
      <w:r w:rsidRPr="008D2951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Congress and Biden Administration</w:t>
      </w:r>
    </w:p>
    <w:p w14:paraId="6B8A2039" w14:textId="28AFD936" w:rsidR="008D2951" w:rsidRDefault="008D2951" w:rsidP="00C82990">
      <w:pPr>
        <w:spacing w:after="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i/>
          <w:iCs/>
          <w:sz w:val="24"/>
          <w:szCs w:val="24"/>
        </w:rPr>
        <w:t>John Anderson, Vice President, Van Scoyoc Associates</w:t>
      </w:r>
    </w:p>
    <w:p w14:paraId="05BD893F" w14:textId="39C5A815" w:rsidR="00E435A2" w:rsidRPr="008D2951" w:rsidRDefault="008D2951" w:rsidP="00C82990">
      <w:pPr>
        <w:spacing w:after="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ab/>
      </w:r>
      <w:r>
        <w:rPr>
          <w:i/>
          <w:iCs/>
          <w:sz w:val="24"/>
          <w:szCs w:val="24"/>
        </w:rPr>
        <w:tab/>
        <w:t>Geoff Bowman, Vice President, Van Scoyoc Associates</w:t>
      </w:r>
    </w:p>
    <w:p w14:paraId="095E282D" w14:textId="7D411770" w:rsidR="00E435A2" w:rsidRDefault="00E435A2" w:rsidP="00C82990">
      <w:pPr>
        <w:spacing w:after="0"/>
        <w:rPr>
          <w:sz w:val="24"/>
          <w:szCs w:val="24"/>
        </w:rPr>
      </w:pPr>
    </w:p>
    <w:p w14:paraId="452D223E" w14:textId="29822D04" w:rsidR="008D2951" w:rsidRDefault="008D2951" w:rsidP="00C82990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Water Resources Development Act</w:t>
      </w:r>
    </w:p>
    <w:p w14:paraId="0205B13F" w14:textId="0D733AE8" w:rsidR="008D2951" w:rsidRPr="008D2951" w:rsidRDefault="008D2951" w:rsidP="00C82990">
      <w:pPr>
        <w:spacing w:after="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i/>
          <w:iCs/>
          <w:sz w:val="24"/>
          <w:szCs w:val="24"/>
        </w:rPr>
        <w:t>Lewis Jones, Partner, King &amp; Spalding</w:t>
      </w:r>
    </w:p>
    <w:p w14:paraId="760F11E7" w14:textId="10D24548" w:rsidR="008D2951" w:rsidRDefault="008D2951" w:rsidP="00C82990">
      <w:p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</w:p>
    <w:p w14:paraId="544BF26D" w14:textId="74EB849C" w:rsidR="009224D0" w:rsidRDefault="00E435A2" w:rsidP="00C82990">
      <w:pPr>
        <w:spacing w:after="0"/>
        <w:rPr>
          <w:sz w:val="24"/>
          <w:szCs w:val="24"/>
        </w:rPr>
      </w:pPr>
      <w:r>
        <w:rPr>
          <w:sz w:val="24"/>
          <w:szCs w:val="24"/>
        </w:rPr>
        <w:t>9:00 a.m.</w:t>
      </w:r>
      <w:r>
        <w:rPr>
          <w:sz w:val="24"/>
          <w:szCs w:val="24"/>
        </w:rPr>
        <w:tab/>
      </w:r>
      <w:r w:rsidR="00C82990">
        <w:rPr>
          <w:sz w:val="24"/>
          <w:szCs w:val="24"/>
        </w:rPr>
        <w:t xml:space="preserve">NWSA Business Meeting – </w:t>
      </w:r>
      <w:r w:rsidR="004F0D3F">
        <w:rPr>
          <w:sz w:val="24"/>
          <w:szCs w:val="24"/>
        </w:rPr>
        <w:t xml:space="preserve">Planning and </w:t>
      </w:r>
      <w:r w:rsidR="00C82990">
        <w:rPr>
          <w:sz w:val="24"/>
          <w:szCs w:val="24"/>
        </w:rPr>
        <w:t>Policy</w:t>
      </w:r>
    </w:p>
    <w:p w14:paraId="3C1CB116" w14:textId="277CA80B" w:rsidR="00C82990" w:rsidRDefault="00C82990" w:rsidP="00C82990">
      <w:pPr>
        <w:spacing w:after="0"/>
        <w:rPr>
          <w:sz w:val="24"/>
          <w:szCs w:val="24"/>
        </w:rPr>
      </w:pPr>
    </w:p>
    <w:p w14:paraId="74477387" w14:textId="080DEC2A" w:rsidR="00C82990" w:rsidRDefault="00C82990" w:rsidP="008D2951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8D2951">
        <w:rPr>
          <w:sz w:val="24"/>
          <w:szCs w:val="24"/>
        </w:rPr>
        <w:t xml:space="preserve">NWSA </w:t>
      </w:r>
      <w:r w:rsidR="004F0D3F">
        <w:rPr>
          <w:sz w:val="24"/>
          <w:szCs w:val="24"/>
        </w:rPr>
        <w:t>Strategic Plan</w:t>
      </w:r>
    </w:p>
    <w:p w14:paraId="1929B830" w14:textId="4A474E6E" w:rsidR="008D2951" w:rsidRPr="008D2951" w:rsidRDefault="008D2951" w:rsidP="008D2951">
      <w:pPr>
        <w:spacing w:after="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i/>
          <w:iCs/>
          <w:sz w:val="24"/>
          <w:szCs w:val="24"/>
        </w:rPr>
        <w:t>Dan Buhman, NWSA Vice President</w:t>
      </w:r>
    </w:p>
    <w:p w14:paraId="6CDBD9E5" w14:textId="77777777" w:rsidR="005B15E0" w:rsidRDefault="00C82990" w:rsidP="00C82990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37DA235D" w14:textId="68086F1F" w:rsidR="00477BEA" w:rsidRDefault="003C7E1B" w:rsidP="009224D0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Policy Issues</w:t>
      </w:r>
    </w:p>
    <w:p w14:paraId="269BE80E" w14:textId="77777777" w:rsidR="003C7E1B" w:rsidRDefault="003C7E1B" w:rsidP="009224D0">
      <w:pPr>
        <w:spacing w:after="0"/>
        <w:rPr>
          <w:sz w:val="24"/>
          <w:szCs w:val="24"/>
        </w:rPr>
      </w:pPr>
    </w:p>
    <w:p w14:paraId="70C9AC2F" w14:textId="08FCCA97" w:rsidR="00477BEA" w:rsidRDefault="00477BEA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10:</w:t>
      </w:r>
      <w:r w:rsidR="00E435A2">
        <w:rPr>
          <w:sz w:val="24"/>
          <w:szCs w:val="24"/>
        </w:rPr>
        <w:t>30</w:t>
      </w:r>
      <w:r>
        <w:rPr>
          <w:sz w:val="24"/>
          <w:szCs w:val="24"/>
        </w:rPr>
        <w:t xml:space="preserve"> a.m.</w:t>
      </w:r>
      <w:r>
        <w:rPr>
          <w:sz w:val="24"/>
          <w:szCs w:val="24"/>
        </w:rPr>
        <w:tab/>
      </w:r>
      <w:r w:rsidR="00086EDD">
        <w:rPr>
          <w:sz w:val="24"/>
          <w:szCs w:val="24"/>
        </w:rPr>
        <w:t xml:space="preserve">NWSA </w:t>
      </w:r>
      <w:r w:rsidR="005677A3">
        <w:rPr>
          <w:sz w:val="24"/>
          <w:szCs w:val="24"/>
        </w:rPr>
        <w:t>Business Meeting – Regular Order of Business</w:t>
      </w:r>
    </w:p>
    <w:p w14:paraId="58599F1E" w14:textId="3332A65C" w:rsidR="00EC061E" w:rsidRPr="005B15E0" w:rsidRDefault="00EC061E" w:rsidP="00400525">
      <w:pPr>
        <w:spacing w:after="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F116B6" w:rsidRPr="005B15E0">
        <w:rPr>
          <w:i/>
          <w:iCs/>
          <w:sz w:val="24"/>
          <w:szCs w:val="24"/>
        </w:rPr>
        <w:t>Darren Gore</w:t>
      </w:r>
      <w:r w:rsidRPr="005B15E0">
        <w:rPr>
          <w:i/>
          <w:iCs/>
          <w:sz w:val="24"/>
          <w:szCs w:val="24"/>
        </w:rPr>
        <w:t>, NWSA President</w:t>
      </w:r>
    </w:p>
    <w:p w14:paraId="34E5D3A4" w14:textId="0B4A5A62" w:rsidR="005677A3" w:rsidRDefault="00EC061E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29481118" w14:textId="20778A16" w:rsidR="005677A3" w:rsidRDefault="00281449" w:rsidP="005677A3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Nominations and elections for 3 Board seats</w:t>
      </w:r>
      <w:r w:rsidR="005B15E0">
        <w:rPr>
          <w:sz w:val="24"/>
          <w:szCs w:val="24"/>
        </w:rPr>
        <w:t xml:space="preserve"> </w:t>
      </w:r>
      <w:r w:rsidR="005B15E0" w:rsidRPr="005B15E0">
        <w:rPr>
          <w:i/>
          <w:iCs/>
          <w:sz w:val="24"/>
          <w:szCs w:val="24"/>
        </w:rPr>
        <w:t>(Katherine Zitsch)</w:t>
      </w:r>
    </w:p>
    <w:p w14:paraId="44FAC0A1" w14:textId="213CA7C1" w:rsidR="00281449" w:rsidRDefault="00281449" w:rsidP="005677A3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reasurer’s Report</w:t>
      </w:r>
      <w:r w:rsidR="005B15E0">
        <w:rPr>
          <w:sz w:val="24"/>
          <w:szCs w:val="24"/>
        </w:rPr>
        <w:t xml:space="preserve"> </w:t>
      </w:r>
      <w:r w:rsidR="005B15E0" w:rsidRPr="005B15E0">
        <w:rPr>
          <w:i/>
          <w:iCs/>
          <w:sz w:val="24"/>
          <w:szCs w:val="24"/>
        </w:rPr>
        <w:t>(Glenn Page)</w:t>
      </w:r>
    </w:p>
    <w:p w14:paraId="43FF1FC3" w14:textId="301A492E" w:rsidR="00281449" w:rsidRDefault="00281449" w:rsidP="005677A3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Communications Report</w:t>
      </w:r>
      <w:r w:rsidR="005B15E0">
        <w:rPr>
          <w:sz w:val="24"/>
          <w:szCs w:val="24"/>
        </w:rPr>
        <w:t xml:space="preserve"> </w:t>
      </w:r>
      <w:r w:rsidR="005B15E0" w:rsidRPr="005B15E0">
        <w:rPr>
          <w:i/>
          <w:iCs/>
          <w:sz w:val="24"/>
          <w:szCs w:val="24"/>
        </w:rPr>
        <w:t>(Andrew Morris)</w:t>
      </w:r>
    </w:p>
    <w:p w14:paraId="4CEF5FD9" w14:textId="1525092D" w:rsidR="00162E02" w:rsidRPr="005677A3" w:rsidRDefault="00162E02" w:rsidP="005677A3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Discussion on Membership recruitment</w:t>
      </w:r>
    </w:p>
    <w:p w14:paraId="1FE21D8C" w14:textId="1B9EE7BA" w:rsidR="00477BEA" w:rsidRDefault="00086EDD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3B9B6DE9" w14:textId="64F4A792" w:rsidR="00B10423" w:rsidRDefault="00B10423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12:00 p.m.</w:t>
      </w:r>
      <w:r>
        <w:rPr>
          <w:sz w:val="24"/>
          <w:szCs w:val="24"/>
        </w:rPr>
        <w:tab/>
        <w:t>Adjourn</w:t>
      </w:r>
    </w:p>
    <w:p w14:paraId="18CD6608" w14:textId="6C5A503E" w:rsidR="00E435A2" w:rsidRPr="00E435A2" w:rsidRDefault="00E435A2" w:rsidP="00400525">
      <w:pPr>
        <w:spacing w:after="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i/>
          <w:iCs/>
          <w:sz w:val="24"/>
          <w:szCs w:val="24"/>
        </w:rPr>
        <w:t>Safe Travels!!</w:t>
      </w:r>
    </w:p>
    <w:p w14:paraId="151D7119" w14:textId="2588797E" w:rsidR="00AD56A7" w:rsidRDefault="00AD56A7" w:rsidP="00400525">
      <w:pPr>
        <w:spacing w:after="0"/>
        <w:rPr>
          <w:sz w:val="24"/>
          <w:szCs w:val="24"/>
        </w:rPr>
      </w:pPr>
    </w:p>
    <w:sectPr w:rsidR="00AD56A7" w:rsidSect="00445745">
      <w:pgSz w:w="12240" w:h="15840" w:code="1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02B81"/>
    <w:multiLevelType w:val="hybridMultilevel"/>
    <w:tmpl w:val="F250ADC2"/>
    <w:lvl w:ilvl="0" w:tplc="1DB2AC70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7E0Njc0NwJCAyUdpeDU4uLM/DyQAkPzWgAcmu1sLQAAAA=="/>
  </w:docVars>
  <w:rsids>
    <w:rsidRoot w:val="001F3F71"/>
    <w:rsid w:val="00012FDF"/>
    <w:rsid w:val="0005419A"/>
    <w:rsid w:val="000830C4"/>
    <w:rsid w:val="00086EDD"/>
    <w:rsid w:val="000B0561"/>
    <w:rsid w:val="000B6AE9"/>
    <w:rsid w:val="001046C4"/>
    <w:rsid w:val="001606A0"/>
    <w:rsid w:val="00162E02"/>
    <w:rsid w:val="001876BC"/>
    <w:rsid w:val="001920BE"/>
    <w:rsid w:val="001F3E03"/>
    <w:rsid w:val="001F3F71"/>
    <w:rsid w:val="001F7738"/>
    <w:rsid w:val="00216AA5"/>
    <w:rsid w:val="00217CA5"/>
    <w:rsid w:val="002653EB"/>
    <w:rsid w:val="00281449"/>
    <w:rsid w:val="00335461"/>
    <w:rsid w:val="00344493"/>
    <w:rsid w:val="00365539"/>
    <w:rsid w:val="003906A3"/>
    <w:rsid w:val="003C7E1B"/>
    <w:rsid w:val="00400525"/>
    <w:rsid w:val="00430970"/>
    <w:rsid w:val="00431A40"/>
    <w:rsid w:val="00445745"/>
    <w:rsid w:val="00461089"/>
    <w:rsid w:val="00463A4B"/>
    <w:rsid w:val="00477BEA"/>
    <w:rsid w:val="004A4B2A"/>
    <w:rsid w:val="004B1776"/>
    <w:rsid w:val="004B26EF"/>
    <w:rsid w:val="004D3C26"/>
    <w:rsid w:val="004F0D3F"/>
    <w:rsid w:val="004F0E8F"/>
    <w:rsid w:val="004F6E6E"/>
    <w:rsid w:val="00554566"/>
    <w:rsid w:val="005677A3"/>
    <w:rsid w:val="00595742"/>
    <w:rsid w:val="005B15E0"/>
    <w:rsid w:val="005D46F1"/>
    <w:rsid w:val="0062390C"/>
    <w:rsid w:val="00670167"/>
    <w:rsid w:val="00683765"/>
    <w:rsid w:val="006A0BC0"/>
    <w:rsid w:val="006D5068"/>
    <w:rsid w:val="006F0139"/>
    <w:rsid w:val="00757FE0"/>
    <w:rsid w:val="007A7581"/>
    <w:rsid w:val="007B45EE"/>
    <w:rsid w:val="00855526"/>
    <w:rsid w:val="008B2B47"/>
    <w:rsid w:val="008D2951"/>
    <w:rsid w:val="008F64C6"/>
    <w:rsid w:val="0091182E"/>
    <w:rsid w:val="009224D0"/>
    <w:rsid w:val="00954F23"/>
    <w:rsid w:val="00983247"/>
    <w:rsid w:val="009912DB"/>
    <w:rsid w:val="009E7CB2"/>
    <w:rsid w:val="009F00F5"/>
    <w:rsid w:val="009F2753"/>
    <w:rsid w:val="009F7093"/>
    <w:rsid w:val="00AB6D11"/>
    <w:rsid w:val="00AD56A7"/>
    <w:rsid w:val="00AD599C"/>
    <w:rsid w:val="00AF3032"/>
    <w:rsid w:val="00B10423"/>
    <w:rsid w:val="00B13E81"/>
    <w:rsid w:val="00B77432"/>
    <w:rsid w:val="00B829CB"/>
    <w:rsid w:val="00BC5E8A"/>
    <w:rsid w:val="00BC633E"/>
    <w:rsid w:val="00C1756D"/>
    <w:rsid w:val="00C27654"/>
    <w:rsid w:val="00C456E5"/>
    <w:rsid w:val="00C46543"/>
    <w:rsid w:val="00C47F7B"/>
    <w:rsid w:val="00C800C7"/>
    <w:rsid w:val="00C82990"/>
    <w:rsid w:val="00CB02D4"/>
    <w:rsid w:val="00CB391F"/>
    <w:rsid w:val="00CC08F6"/>
    <w:rsid w:val="00CC3DEB"/>
    <w:rsid w:val="00CC7FDC"/>
    <w:rsid w:val="00CF42EA"/>
    <w:rsid w:val="00D00653"/>
    <w:rsid w:val="00DA4DE5"/>
    <w:rsid w:val="00DB622B"/>
    <w:rsid w:val="00E435A2"/>
    <w:rsid w:val="00E442AD"/>
    <w:rsid w:val="00E50E4E"/>
    <w:rsid w:val="00E674CE"/>
    <w:rsid w:val="00E97709"/>
    <w:rsid w:val="00EC061E"/>
    <w:rsid w:val="00EF0BB2"/>
    <w:rsid w:val="00F116B6"/>
    <w:rsid w:val="00F43552"/>
    <w:rsid w:val="00F43C64"/>
    <w:rsid w:val="00F63EE9"/>
    <w:rsid w:val="00F86B5B"/>
    <w:rsid w:val="00F92129"/>
    <w:rsid w:val="00FA3C6F"/>
    <w:rsid w:val="00FD7F78"/>
    <w:rsid w:val="00FE2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7156D"/>
  <w15:chartTrackingRefBased/>
  <w15:docId w15:val="{3410FCF9-6E3B-4015-8C46-19F2E6028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4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3A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A4B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4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54F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3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Mitamura</dc:creator>
  <cp:keywords/>
  <dc:description/>
  <cp:lastModifiedBy>Dave Mitamura</cp:lastModifiedBy>
  <cp:revision>16</cp:revision>
  <cp:lastPrinted>2021-08-19T18:33:00Z</cp:lastPrinted>
  <dcterms:created xsi:type="dcterms:W3CDTF">2021-08-19T18:47:00Z</dcterms:created>
  <dcterms:modified xsi:type="dcterms:W3CDTF">2021-09-28T18:34:00Z</dcterms:modified>
</cp:coreProperties>
</file>